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horzAnchor="margin" w:tblpXSpec="center" w:tblpY="-1140"/>
        <w:tblW w:w="10544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33"/>
        <w:gridCol w:w="44"/>
        <w:gridCol w:w="1925"/>
        <w:gridCol w:w="310"/>
        <w:gridCol w:w="1432"/>
        <w:gridCol w:w="276"/>
        <w:gridCol w:w="1799"/>
        <w:gridCol w:w="481"/>
        <w:gridCol w:w="2944"/>
      </w:tblGrid>
      <w:tr w:rsidR="003C47B7" w:rsidRPr="00456A2E" w:rsidTr="00650B54">
        <w:trPr>
          <w:gridAfter w:val="2"/>
          <w:wAfter w:w="1624" w:type="pct"/>
          <w:trHeight w:val="4054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значение</w:t>
            </w:r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1553DF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Последняя версия (как пишется слово)</w:t>
            </w:r>
            <w:r w:rsidR="00456A2E" w:rsidRPr="00456A2E"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  <w:t>)</w:t>
            </w:r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1553DF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Алфавиты как пишутся при соединении</w:t>
            </w:r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1553DF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Алфавиты сами по себе</w:t>
            </w:r>
          </w:p>
        </w:tc>
      </w:tr>
      <w:tr w:rsidR="003C47B7" w:rsidRPr="00456A2E" w:rsidTr="00650B54">
        <w:trPr>
          <w:gridAfter w:val="2"/>
          <w:wAfter w:w="1624" w:type="pct"/>
          <w:trHeight w:val="1012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Мечеть </w:t>
            </w:r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َسْجِدٌ</w:t>
              </w:r>
            </w:hyperlink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َـ ـسْـ ـجِـ ـدٌ</w:t>
              </w:r>
            </w:hyperlink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َ  سْ  جِ  دٌ</w:t>
              </w:r>
            </w:hyperlink>
          </w:p>
        </w:tc>
      </w:tr>
      <w:tr w:rsidR="003C47B7" w:rsidRPr="00456A2E" w:rsidTr="00650B54">
        <w:trPr>
          <w:gridAfter w:val="2"/>
          <w:wAfter w:w="1624" w:type="pct"/>
          <w:trHeight w:val="1012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звезда</w:t>
            </w:r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نَجْمٌ</w:t>
              </w:r>
            </w:hyperlink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نَـ ـجْـ ـمٌ</w:t>
              </w:r>
            </w:hyperlink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9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نَ  جْ  مٌ</w:t>
              </w:r>
            </w:hyperlink>
          </w:p>
        </w:tc>
      </w:tr>
      <w:tr w:rsidR="003C47B7" w:rsidRPr="00456A2E" w:rsidTr="00650B54">
        <w:trPr>
          <w:gridAfter w:val="2"/>
          <w:wAfter w:w="1624" w:type="pct"/>
          <w:trHeight w:val="1012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кошка</w:t>
            </w:r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0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ِطٌ</w:t>
              </w:r>
            </w:hyperlink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1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ِـ ـطٌ</w:t>
              </w:r>
            </w:hyperlink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2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ِ  طٌ</w:t>
              </w:r>
            </w:hyperlink>
          </w:p>
        </w:tc>
      </w:tr>
      <w:tr w:rsidR="003C47B7" w:rsidRPr="00456A2E" w:rsidTr="00650B54">
        <w:trPr>
          <w:gridAfter w:val="2"/>
          <w:wAfter w:w="1624" w:type="pct"/>
          <w:trHeight w:val="1012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Кровать</w:t>
            </w:r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3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سَرِيْرٌ</w:t>
              </w:r>
            </w:hyperlink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4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سَـ  ـرِيْـ ـرٌ</w:t>
              </w:r>
            </w:hyperlink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5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سَ  رِ  يْ  رٌ</w:t>
              </w:r>
            </w:hyperlink>
          </w:p>
        </w:tc>
      </w:tr>
      <w:tr w:rsidR="003C47B7" w:rsidRPr="00456A2E" w:rsidTr="00650B54">
        <w:trPr>
          <w:gridAfter w:val="2"/>
          <w:wAfter w:w="1624" w:type="pct"/>
          <w:trHeight w:val="1012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ключ</w:t>
            </w:r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6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ِفْتَاحٌ</w:t>
              </w:r>
            </w:hyperlink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7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مِـ ـفْـ ـتَـ ـا  حٌ</w:t>
              </w:r>
            </w:hyperlink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8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ِ  فْ  تَ ا  حٌ</w:t>
              </w:r>
            </w:hyperlink>
          </w:p>
        </w:tc>
      </w:tr>
      <w:tr w:rsidR="003C47B7" w:rsidRPr="00456A2E" w:rsidTr="00650B54">
        <w:trPr>
          <w:gridAfter w:val="2"/>
          <w:wAfter w:w="1624" w:type="pct"/>
          <w:trHeight w:val="1703"/>
        </w:trPr>
        <w:tc>
          <w:tcPr>
            <w:tcW w:w="653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proofErr w:type="spellStart"/>
            <w:r w:rsidRPr="00456A2E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Donkey</w:t>
            </w:r>
            <w:proofErr w:type="spellEnd"/>
          </w:p>
        </w:tc>
        <w:tc>
          <w:tcPr>
            <w:tcW w:w="913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19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ِمَارٌ</w:t>
              </w:r>
            </w:hyperlink>
          </w:p>
        </w:tc>
        <w:tc>
          <w:tcPr>
            <w:tcW w:w="826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0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ِـ  ـمَـ ـا  رٌ</w:t>
              </w:r>
            </w:hyperlink>
          </w:p>
        </w:tc>
        <w:tc>
          <w:tcPr>
            <w:tcW w:w="984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456A2E" w:rsidRPr="00456A2E" w:rsidRDefault="00456A2E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1" w:history="1">
              <w:r w:rsidRPr="00456A2E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ِ  مَ ا  رٌ</w:t>
              </w:r>
            </w:hyperlink>
          </w:p>
        </w:tc>
      </w:tr>
      <w:tr w:rsidR="003C47B7" w:rsidRPr="003C47B7" w:rsidTr="00706557">
        <w:trPr>
          <w:gridBefore w:val="1"/>
          <w:wBefore w:w="632" w:type="pct"/>
          <w:trHeight w:val="706"/>
        </w:trPr>
        <w:tc>
          <w:tcPr>
            <w:tcW w:w="1081" w:type="pct"/>
            <w:gridSpan w:val="3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сиде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2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لَـس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3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ـ ـلـَ ـس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4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  لَ  سَ</w:t>
              </w:r>
            </w:hyperlink>
          </w:p>
        </w:tc>
      </w:tr>
      <w:tr w:rsidR="003C47B7" w:rsidRPr="003C47B7" w:rsidTr="00706557">
        <w:trPr>
          <w:gridBefore w:val="1"/>
          <w:wBefore w:w="632" w:type="pct"/>
          <w:trHeight w:val="706"/>
        </w:trPr>
        <w:tc>
          <w:tcPr>
            <w:tcW w:w="1081" w:type="pct"/>
            <w:gridSpan w:val="3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написа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5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تَـب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6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ـ ـتَـ ـب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7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  تَ  بَ</w:t>
              </w:r>
            </w:hyperlink>
          </w:p>
        </w:tc>
      </w:tr>
      <w:tr w:rsidR="003C47B7" w:rsidRPr="003C47B7" w:rsidTr="00706557">
        <w:trPr>
          <w:gridBefore w:val="1"/>
          <w:wBefore w:w="632" w:type="pct"/>
          <w:trHeight w:val="706"/>
        </w:trPr>
        <w:tc>
          <w:tcPr>
            <w:tcW w:w="1081" w:type="pct"/>
            <w:gridSpan w:val="3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650B54" w:rsidRDefault="00650B54" w:rsidP="00650B54">
            <w:pPr>
              <w:bidi/>
              <w:spacing w:before="100" w:beforeAutospacing="1" w:after="100" w:afterAutospacing="1" w:line="720" w:lineRule="atLeast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Он Выпи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8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شَـرِب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29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شَـ  ـرِ  ب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0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شَ  رِ  بَ</w:t>
              </w:r>
            </w:hyperlink>
          </w:p>
        </w:tc>
      </w:tr>
      <w:tr w:rsidR="003C47B7" w:rsidRPr="003C47B7" w:rsidTr="00706557">
        <w:trPr>
          <w:gridBefore w:val="1"/>
          <w:wBefore w:w="632" w:type="pct"/>
          <w:trHeight w:val="706"/>
        </w:trPr>
        <w:tc>
          <w:tcPr>
            <w:tcW w:w="1081" w:type="pct"/>
            <w:gridSpan w:val="3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Выше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1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خَـرَج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2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خَـ  ـرَ  ج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3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خَ  رَ  جَ</w:t>
              </w:r>
            </w:hyperlink>
          </w:p>
        </w:tc>
      </w:tr>
      <w:tr w:rsidR="003C47B7" w:rsidRPr="003C47B7" w:rsidTr="00706557">
        <w:trPr>
          <w:gridBefore w:val="1"/>
          <w:wBefore w:w="632" w:type="pct"/>
          <w:trHeight w:val="706"/>
        </w:trPr>
        <w:tc>
          <w:tcPr>
            <w:tcW w:w="1081" w:type="pct"/>
            <w:gridSpan w:val="3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lastRenderedPageBreak/>
              <w:t>Он Откры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4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تَـح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5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ـ ـتَـ ـح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6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  تَ  حَ</w:t>
              </w:r>
            </w:hyperlink>
          </w:p>
        </w:tc>
      </w:tr>
      <w:tr w:rsidR="003C47B7" w:rsidRPr="003C47B7" w:rsidTr="00706557">
        <w:trPr>
          <w:gridBefore w:val="1"/>
          <w:wBefore w:w="632" w:type="pct"/>
          <w:trHeight w:val="706"/>
        </w:trPr>
        <w:tc>
          <w:tcPr>
            <w:tcW w:w="1081" w:type="pct"/>
            <w:gridSpan w:val="3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понял</w:t>
            </w:r>
          </w:p>
        </w:tc>
        <w:tc>
          <w:tcPr>
            <w:tcW w:w="810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7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هِـمَ</w:t>
              </w:r>
            </w:hyperlink>
          </w:p>
        </w:tc>
        <w:tc>
          <w:tcPr>
            <w:tcW w:w="1081" w:type="pct"/>
            <w:gridSpan w:val="2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8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ـ ـهِـ ـمَ</w:t>
              </w:r>
            </w:hyperlink>
          </w:p>
        </w:tc>
        <w:tc>
          <w:tcPr>
            <w:tcW w:w="139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3C47B7" w:rsidRPr="003C47B7" w:rsidRDefault="003C47B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39" w:history="1">
              <w:r w:rsidRPr="003C47B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فَ  هِ  مَ</w:t>
              </w:r>
            </w:hyperlink>
          </w:p>
        </w:tc>
      </w:tr>
    </w:tbl>
    <w:tbl>
      <w:tblPr>
        <w:tblW w:w="9973" w:type="dxa"/>
        <w:tblInd w:w="-1694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7"/>
        <w:gridCol w:w="1875"/>
        <w:gridCol w:w="2776"/>
        <w:gridCol w:w="3495"/>
      </w:tblGrid>
      <w:tr w:rsidR="00650B54" w:rsidRPr="00650B54" w:rsidTr="00650B54">
        <w:trPr>
          <w:trHeight w:val="2708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ушел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0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ذَهَـبَ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1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ذَ  هَـ ـبَ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2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ذَ  هَ  بَ </w:t>
              </w:r>
            </w:hyperlink>
          </w:p>
        </w:tc>
      </w:tr>
      <w:tr w:rsidR="00650B54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Он получил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3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أَخَـذَ 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4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أَ  خَـ ـذَ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5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أَ  خَ  ذَ </w:t>
              </w:r>
            </w:hyperlink>
          </w:p>
        </w:tc>
      </w:tr>
      <w:tr w:rsidR="00650B54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Ручка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6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قَلَـمٌ 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7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َـ ـلَـ ـم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8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قَ  لَ  مٌ </w:t>
              </w:r>
            </w:hyperlink>
          </w:p>
        </w:tc>
      </w:tr>
      <w:tr w:rsidR="00650B54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Мальчик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49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وَلَـدٌ 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0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وَ  لَـ ـد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1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وَ  لَ  دٌ </w:t>
              </w:r>
            </w:hyperlink>
          </w:p>
        </w:tc>
      </w:tr>
      <w:tr w:rsidR="00650B54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Мужчина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2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رَجُـلٌ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3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رَ  جُـ ـل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4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رَ  جُ  لٌ </w:t>
              </w:r>
            </w:hyperlink>
          </w:p>
        </w:tc>
      </w:tr>
      <w:tr w:rsidR="00650B54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Верблюд </w:t>
            </w: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5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جَمَـلٌ</w:t>
              </w:r>
            </w:hyperlink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6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ـ ـمَـ ـلٌ</w:t>
              </w:r>
            </w:hyperlink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7" w:history="1">
              <w:r w:rsidRPr="00650B54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جَ  مَ  لٌ </w:t>
              </w:r>
            </w:hyperlink>
          </w:p>
        </w:tc>
      </w:tr>
      <w:tr w:rsidR="00650B54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50B54" w:rsidRPr="00650B54" w:rsidRDefault="00650B54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</w:tr>
      <w:tr w:rsidR="00706557" w:rsidRPr="00650B54" w:rsidTr="00650B54">
        <w:trPr>
          <w:trHeight w:val="677"/>
        </w:trPr>
        <w:tc>
          <w:tcPr>
            <w:tcW w:w="9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650B54" w:rsidRDefault="00706557" w:rsidP="00706557">
            <w:pPr>
              <w:bidi/>
              <w:spacing w:before="100" w:beforeAutospacing="1" w:after="100" w:afterAutospacing="1" w:line="720" w:lineRule="atLeast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940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650B54" w:rsidRDefault="0070655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39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650B54" w:rsidRDefault="0070655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75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650B54" w:rsidRDefault="00706557" w:rsidP="00650B54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</w:tr>
    </w:tbl>
    <w:p w:rsidR="003C47B7" w:rsidRDefault="003C47B7"/>
    <w:p w:rsidR="00706557" w:rsidRDefault="00706557"/>
    <w:p w:rsidR="00706557" w:rsidRDefault="00706557"/>
    <w:tbl>
      <w:tblPr>
        <w:tblW w:w="9613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9"/>
        <w:gridCol w:w="1863"/>
        <w:gridCol w:w="2747"/>
        <w:gridCol w:w="3434"/>
      </w:tblGrid>
      <w:tr w:rsidR="00706557" w:rsidRPr="00706557" w:rsidTr="00706557">
        <w:trPr>
          <w:trHeight w:val="2820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CC43D6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val="en-US"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Богатый</w:t>
            </w:r>
            <w:bookmarkStart w:id="0" w:name="_GoBack"/>
            <w:bookmarkEnd w:id="0"/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غَنِيّ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5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غَـ ـنِـ ـيٌّ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غَ    نِ    يٌّ</w:t>
              </w:r>
            </w:hyperlink>
          </w:p>
        </w:tc>
      </w:tr>
      <w:tr w:rsidR="00706557" w:rsidRPr="00706557" w:rsidTr="00706557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Стол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1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ُرْسِيّ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2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ُـ ـرْ سِـ ـيٌّ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3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ُ  رْ  سِ  يٌّ</w:t>
              </w:r>
            </w:hyperlink>
          </w:p>
        </w:tc>
      </w:tr>
      <w:tr w:rsidR="00706557" w:rsidRPr="00706557" w:rsidTr="00706557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lastRenderedPageBreak/>
              <w:t xml:space="preserve">Учитель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4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ُدَرِّس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5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 مُـ ـدَ رِّ سٌ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6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مُ  دَ  رِّ  سٌ</w:t>
              </w:r>
            </w:hyperlink>
          </w:p>
        </w:tc>
      </w:tr>
      <w:tr w:rsidR="00706557" w:rsidRPr="00706557" w:rsidTr="00706557">
        <w:trPr>
          <w:trHeight w:val="719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Острый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7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َادٌّ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َا  دٌّ 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6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حَ ا  دٌّ </w:t>
              </w:r>
            </w:hyperlink>
          </w:p>
        </w:tc>
      </w:tr>
      <w:tr w:rsidR="00706557" w:rsidRPr="00706557" w:rsidTr="00706557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Город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َدِيْنَةُ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1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ـمَـ ـدِيـ ـنَـ ـةُ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2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َ دِ ي نَ ةُ</w:t>
              </w:r>
            </w:hyperlink>
          </w:p>
        </w:tc>
      </w:tr>
      <w:tr w:rsidR="00706557" w:rsidRPr="00706557" w:rsidTr="00706557">
        <w:trPr>
          <w:trHeight w:val="705"/>
        </w:trPr>
        <w:tc>
          <w:tcPr>
            <w:tcW w:w="81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 xml:space="preserve">Ленивый </w:t>
            </w:r>
          </w:p>
        </w:tc>
        <w:tc>
          <w:tcPr>
            <w:tcW w:w="96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3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سْلاَنُ</w:t>
              </w:r>
            </w:hyperlink>
          </w:p>
        </w:tc>
        <w:tc>
          <w:tcPr>
            <w:tcW w:w="1429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4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ـ ـسْـ ـلاَ نُ</w:t>
              </w:r>
            </w:hyperlink>
          </w:p>
        </w:tc>
        <w:tc>
          <w:tcPr>
            <w:tcW w:w="1786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5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كَ  سْ  ل اَ  نُ</w:t>
              </w:r>
            </w:hyperlink>
          </w:p>
        </w:tc>
      </w:tr>
    </w:tbl>
    <w:p w:rsidR="00706557" w:rsidRDefault="00706557"/>
    <w:tbl>
      <w:tblPr>
        <w:tblW w:w="9478" w:type="dxa"/>
        <w:tblInd w:w="-1559" w:type="dxa"/>
        <w:tblBorders>
          <w:top w:val="single" w:sz="6" w:space="0" w:color="CED585"/>
          <w:left w:val="single" w:sz="6" w:space="0" w:color="CED585"/>
          <w:bottom w:val="single" w:sz="6" w:space="0" w:color="CED585"/>
          <w:right w:val="single" w:sz="6" w:space="0" w:color="CED585"/>
        </w:tblBorders>
        <w:shd w:val="clear" w:color="auto" w:fill="073118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92"/>
        <w:gridCol w:w="1532"/>
        <w:gridCol w:w="2777"/>
        <w:gridCol w:w="2777"/>
      </w:tblGrid>
      <w:tr w:rsidR="00706557" w:rsidRPr="00706557" w:rsidTr="00706557">
        <w:trPr>
          <w:trHeight w:val="2689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</w:pP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</w:p>
        </w:tc>
      </w:tr>
      <w:tr w:rsidR="00706557" w:rsidRPr="00706557" w:rsidTr="00706557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 w:bidi="ar-SY"/>
              </w:rPr>
              <w:t>Медсестра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6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ُمَرِّضَ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7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ـمُـ ـمَـ رِّ ضَـ ـ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ُ مَ رِّ ضَ ةُ</w:t>
              </w:r>
            </w:hyperlink>
          </w:p>
        </w:tc>
      </w:tr>
      <w:tr w:rsidR="00706557" w:rsidRPr="00706557" w:rsidTr="00706557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 w:rsidRPr="00706557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фермер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7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فَلاَّح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ـفَـ ـلاَّ ح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1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فَ ل اَّ حُ</w:t>
              </w:r>
            </w:hyperlink>
          </w:p>
        </w:tc>
      </w:tr>
      <w:tr w:rsidR="00706557" w:rsidRPr="00706557" w:rsidTr="00706557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 w:rsidRPr="00706557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Ложка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2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ِلْعَقَ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3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  ـمِـ ـلْـ ـعَـ ـقَـ  ـ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4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ِ لْ عَ قَ ةُ</w:t>
              </w:r>
            </w:hyperlink>
          </w:p>
        </w:tc>
      </w:tr>
      <w:tr w:rsidR="00706557" w:rsidRPr="00706557" w:rsidTr="00706557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 w:rsidRPr="00BD50DC"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утюг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5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مِكْوَا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6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  ـمِـ ـكْـ  ـوَا  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7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مِ كْ وَا ةُ</w:t>
              </w:r>
            </w:hyperlink>
          </w:p>
        </w:tc>
      </w:tr>
      <w:tr w:rsidR="00706557" w:rsidRPr="00706557" w:rsidTr="00706557">
        <w:trPr>
          <w:trHeight w:val="672"/>
        </w:trPr>
        <w:tc>
          <w:tcPr>
            <w:tcW w:w="1262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BD50DC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r>
              <w:rPr>
                <w:rFonts w:ascii="Verdana" w:eastAsia="Times New Roman" w:hAnsi="Verdana" w:cs="Times New Roman"/>
                <w:color w:val="FFFFFF"/>
                <w:sz w:val="27"/>
                <w:szCs w:val="27"/>
                <w:lang w:eastAsia="ru-RU"/>
              </w:rPr>
              <w:t>Кофе</w:t>
            </w:r>
          </w:p>
        </w:tc>
        <w:tc>
          <w:tcPr>
            <w:tcW w:w="808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8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قَهْوَ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89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ـ  ـقَـ  ـهْـ  ـوَ ـةُ</w:t>
              </w:r>
            </w:hyperlink>
          </w:p>
        </w:tc>
        <w:tc>
          <w:tcPr>
            <w:tcW w:w="1465" w:type="pct"/>
            <w:tcBorders>
              <w:top w:val="single" w:sz="6" w:space="0" w:color="CED585"/>
              <w:left w:val="single" w:sz="6" w:space="0" w:color="CED585"/>
              <w:bottom w:val="single" w:sz="6" w:space="0" w:color="CED585"/>
              <w:right w:val="single" w:sz="6" w:space="0" w:color="CED585"/>
            </w:tcBorders>
            <w:shd w:val="clear" w:color="auto" w:fill="082B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706557" w:rsidRPr="00706557" w:rsidRDefault="00706557" w:rsidP="00706557">
            <w:pPr>
              <w:bidi/>
              <w:spacing w:before="100" w:beforeAutospacing="1" w:after="100" w:afterAutospacing="1" w:line="720" w:lineRule="atLeast"/>
              <w:jc w:val="center"/>
              <w:rPr>
                <w:rFonts w:ascii="Verdana" w:eastAsia="Times New Roman" w:hAnsi="Verdana" w:cs="Times New Roman"/>
                <w:color w:val="FFFFFF"/>
                <w:sz w:val="27"/>
                <w:szCs w:val="27"/>
                <w:rtl/>
                <w:lang w:eastAsia="ru-RU"/>
              </w:rPr>
            </w:pPr>
            <w:hyperlink r:id="rId90" w:history="1">
              <w:r w:rsidRPr="00706557">
                <w:rPr>
                  <w:rFonts w:ascii="Traditional Arabic" w:eastAsia="Times New Roman" w:hAnsi="Traditional Arabic" w:cs="Traditional Arabic"/>
                  <w:b/>
                  <w:bCs/>
                  <w:color w:val="FBB235"/>
                  <w:sz w:val="44"/>
                  <w:szCs w:val="44"/>
                  <w:rtl/>
                  <w:lang w:eastAsia="ru-RU"/>
                </w:rPr>
                <w:t>اَلْ قَ هْ وَ ةُ</w:t>
              </w:r>
            </w:hyperlink>
          </w:p>
        </w:tc>
      </w:tr>
    </w:tbl>
    <w:p w:rsidR="00706557" w:rsidRPr="00706557" w:rsidRDefault="00706557"/>
    <w:sectPr w:rsidR="00706557" w:rsidRPr="0070655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CC"/>
    <w:family w:val="swiss"/>
    <w:pitch w:val="variable"/>
    <w:sig w:usb0="A10006FF" w:usb1="4000205B" w:usb2="00000010" w:usb3="00000000" w:csb0="0000019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xNzU2NzA2MDCwMDBR0lEKTi0uzszPAykwqgUAVSUBGywAAAA="/>
  </w:docVars>
  <w:rsids>
    <w:rsidRoot w:val="00E36645"/>
    <w:rsid w:val="00152B73"/>
    <w:rsid w:val="001553DF"/>
    <w:rsid w:val="00181443"/>
    <w:rsid w:val="003C47B7"/>
    <w:rsid w:val="00456A2E"/>
    <w:rsid w:val="00650B54"/>
    <w:rsid w:val="00706557"/>
    <w:rsid w:val="00BD50DC"/>
    <w:rsid w:val="00CC43D6"/>
    <w:rsid w:val="00E366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2B89A3D-2911-491A-9083-4A8A410333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ssontablep">
    <w:name w:val="lessontablep"/>
    <w:basedOn w:val="Normal"/>
    <w:rsid w:val="00456A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a-22-black-b">
    <w:name w:val="a-22-black-b"/>
    <w:basedOn w:val="DefaultParagraphFont"/>
    <w:rsid w:val="00456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06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4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7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439761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053204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84070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979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5732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825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7268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76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742722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1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0879744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2094740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54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5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3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javascript:playSound('/Audios/L000/L000_444.mp3');" TargetMode="External"/><Relationship Id="rId21" Type="http://schemas.openxmlformats.org/officeDocument/2006/relationships/hyperlink" Target="javascript:playSound('/Audios/L000/L000_493.mp3');" TargetMode="External"/><Relationship Id="rId42" Type="http://schemas.openxmlformats.org/officeDocument/2006/relationships/hyperlink" Target="javascript:playSound('/Audios/L000/L000_460.mp3');" TargetMode="External"/><Relationship Id="rId47" Type="http://schemas.openxmlformats.org/officeDocument/2006/relationships/hyperlink" Target="javascript:playSound('/Audios/L000/L000_465.mp3');" TargetMode="External"/><Relationship Id="rId63" Type="http://schemas.openxmlformats.org/officeDocument/2006/relationships/hyperlink" Target="javascript:playSound('/Audios/L000/L000_499.mp3');" TargetMode="External"/><Relationship Id="rId68" Type="http://schemas.openxmlformats.org/officeDocument/2006/relationships/hyperlink" Target="javascript:playSound('/Audios/L000/L000_504.mp3');" TargetMode="External"/><Relationship Id="rId84" Type="http://schemas.openxmlformats.org/officeDocument/2006/relationships/hyperlink" Target="javascript:playSound('/Audios/L000/L000_520.mp3');" TargetMode="External"/><Relationship Id="rId89" Type="http://schemas.openxmlformats.org/officeDocument/2006/relationships/hyperlink" Target="javascript:playSound('/Audios/L000/L000_525.mp3');" TargetMode="External"/><Relationship Id="rId16" Type="http://schemas.openxmlformats.org/officeDocument/2006/relationships/hyperlink" Target="javascript:playSound('/Audios/L000/L000_488.mp3');" TargetMode="External"/><Relationship Id="rId11" Type="http://schemas.openxmlformats.org/officeDocument/2006/relationships/hyperlink" Target="javascript:playSound('/Audios/L000/L000_483.mp3');" TargetMode="External"/><Relationship Id="rId32" Type="http://schemas.openxmlformats.org/officeDocument/2006/relationships/hyperlink" Target="javascript:playSound('/Audios/L000/L000_450.mp3');" TargetMode="External"/><Relationship Id="rId37" Type="http://schemas.openxmlformats.org/officeDocument/2006/relationships/hyperlink" Target="javascript:playSound('/Audios/L000/L000_455.mp3');" TargetMode="External"/><Relationship Id="rId53" Type="http://schemas.openxmlformats.org/officeDocument/2006/relationships/hyperlink" Target="javascript:playSound('/Audios/L000/L000_471.mp3');" TargetMode="External"/><Relationship Id="rId58" Type="http://schemas.openxmlformats.org/officeDocument/2006/relationships/hyperlink" Target="javascript:playSound('/Audios/L000/L000_494.mp3');" TargetMode="External"/><Relationship Id="rId74" Type="http://schemas.openxmlformats.org/officeDocument/2006/relationships/hyperlink" Target="javascript:playSound('/Audios/L000/L000_510.mp3');" TargetMode="External"/><Relationship Id="rId79" Type="http://schemas.openxmlformats.org/officeDocument/2006/relationships/hyperlink" Target="javascript:playSound('/Audios/L000/L000_515.mp3');" TargetMode="External"/><Relationship Id="rId5" Type="http://schemas.openxmlformats.org/officeDocument/2006/relationships/hyperlink" Target="javascript:playSound('/Audios/L000/L000_477.mp3');" TargetMode="External"/><Relationship Id="rId90" Type="http://schemas.openxmlformats.org/officeDocument/2006/relationships/hyperlink" Target="javascript:playSound('/Audios/L000/L000_526.mp3');" TargetMode="External"/><Relationship Id="rId14" Type="http://schemas.openxmlformats.org/officeDocument/2006/relationships/hyperlink" Target="javascript:playSound('/Audios/L000/L000_486.mp3');" TargetMode="External"/><Relationship Id="rId22" Type="http://schemas.openxmlformats.org/officeDocument/2006/relationships/hyperlink" Target="javascript:playSound('/Audios/L000/L000_440.mp3');" TargetMode="External"/><Relationship Id="rId27" Type="http://schemas.openxmlformats.org/officeDocument/2006/relationships/hyperlink" Target="javascript:playSound('/Audios/L000/L000_445.mp3');" TargetMode="External"/><Relationship Id="rId30" Type="http://schemas.openxmlformats.org/officeDocument/2006/relationships/hyperlink" Target="javascript:playSound('/Audios/L000/L000_448.mp3');" TargetMode="External"/><Relationship Id="rId35" Type="http://schemas.openxmlformats.org/officeDocument/2006/relationships/hyperlink" Target="javascript:playSound('/Audios/L000/L000_453.mp3');" TargetMode="External"/><Relationship Id="rId43" Type="http://schemas.openxmlformats.org/officeDocument/2006/relationships/hyperlink" Target="javascript:playSound('/Audios/L000/L000_461.mp3');" TargetMode="External"/><Relationship Id="rId48" Type="http://schemas.openxmlformats.org/officeDocument/2006/relationships/hyperlink" Target="javascript:playSound('/Audios/L000/L000_466.mp3');" TargetMode="External"/><Relationship Id="rId56" Type="http://schemas.openxmlformats.org/officeDocument/2006/relationships/hyperlink" Target="javascript:playSound('/Audios/L000/L000_474.mp3');" TargetMode="External"/><Relationship Id="rId64" Type="http://schemas.openxmlformats.org/officeDocument/2006/relationships/hyperlink" Target="javascript:playSound('/Audios/L000/L000_500.mp3');" TargetMode="External"/><Relationship Id="rId69" Type="http://schemas.openxmlformats.org/officeDocument/2006/relationships/hyperlink" Target="javascript:playSound('/Audios/L000/L000_505.mp3');" TargetMode="External"/><Relationship Id="rId77" Type="http://schemas.openxmlformats.org/officeDocument/2006/relationships/hyperlink" Target="javascript:playSound('/Audios/L000/L000_513.mp3');" TargetMode="External"/><Relationship Id="rId8" Type="http://schemas.openxmlformats.org/officeDocument/2006/relationships/hyperlink" Target="javascript:playSound('/Audios/L000/L000_480.mp3');" TargetMode="External"/><Relationship Id="rId51" Type="http://schemas.openxmlformats.org/officeDocument/2006/relationships/hyperlink" Target="javascript:playSound('/Audios/L000/L000_469.mp3');" TargetMode="External"/><Relationship Id="rId72" Type="http://schemas.openxmlformats.org/officeDocument/2006/relationships/hyperlink" Target="javascript:playSound('/Audios/L000/L000_508.mp3');" TargetMode="External"/><Relationship Id="rId80" Type="http://schemas.openxmlformats.org/officeDocument/2006/relationships/hyperlink" Target="javascript:playSound('/Audios/L000/L000_516.mp3');" TargetMode="External"/><Relationship Id="rId85" Type="http://schemas.openxmlformats.org/officeDocument/2006/relationships/hyperlink" Target="javascript:playSound('/Audios/L000/L000_521.mp3');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javascript:playSound('/Audios/L000/L000_484.mp3');" TargetMode="External"/><Relationship Id="rId17" Type="http://schemas.openxmlformats.org/officeDocument/2006/relationships/hyperlink" Target="javascript:playSound('/Audios/L000/L000_489.mp3');" TargetMode="External"/><Relationship Id="rId25" Type="http://schemas.openxmlformats.org/officeDocument/2006/relationships/hyperlink" Target="javascript:playSound('/Audios/L000/L000_443.mp3');" TargetMode="External"/><Relationship Id="rId33" Type="http://schemas.openxmlformats.org/officeDocument/2006/relationships/hyperlink" Target="javascript:playSound('/Audios/L000/L000_451.mp3');" TargetMode="External"/><Relationship Id="rId38" Type="http://schemas.openxmlformats.org/officeDocument/2006/relationships/hyperlink" Target="javascript:playSound('/Audios/L000/L000_456.mp3');" TargetMode="External"/><Relationship Id="rId46" Type="http://schemas.openxmlformats.org/officeDocument/2006/relationships/hyperlink" Target="javascript:playSound('/Audios/L000/L000_464.mp3');" TargetMode="External"/><Relationship Id="rId59" Type="http://schemas.openxmlformats.org/officeDocument/2006/relationships/hyperlink" Target="javascript:playSound('/Audios/L000/L000_495.mp3');" TargetMode="External"/><Relationship Id="rId67" Type="http://schemas.openxmlformats.org/officeDocument/2006/relationships/hyperlink" Target="javascript:playSound('/Audios/L000/L000_503.mp3');" TargetMode="External"/><Relationship Id="rId20" Type="http://schemas.openxmlformats.org/officeDocument/2006/relationships/hyperlink" Target="javascript:playSound('/Audios/L000/L000_492.mp3');" TargetMode="External"/><Relationship Id="rId41" Type="http://schemas.openxmlformats.org/officeDocument/2006/relationships/hyperlink" Target="javascript:playSound('/Audios/L000/L000_459.mp3');" TargetMode="External"/><Relationship Id="rId54" Type="http://schemas.openxmlformats.org/officeDocument/2006/relationships/hyperlink" Target="javascript:playSound('/Audios/L000/L000_472.mp3');" TargetMode="External"/><Relationship Id="rId62" Type="http://schemas.openxmlformats.org/officeDocument/2006/relationships/hyperlink" Target="javascript:playSound('/Audios/L000/L000_498.mp3');" TargetMode="External"/><Relationship Id="rId70" Type="http://schemas.openxmlformats.org/officeDocument/2006/relationships/hyperlink" Target="javascript:playSound('/Audios/L000/L000_506.mp3');" TargetMode="External"/><Relationship Id="rId75" Type="http://schemas.openxmlformats.org/officeDocument/2006/relationships/hyperlink" Target="javascript:playSound('/Audios/L000/L000_511.mp3');" TargetMode="External"/><Relationship Id="rId83" Type="http://schemas.openxmlformats.org/officeDocument/2006/relationships/hyperlink" Target="javascript:playSound('/Audios/L000/L000_519.mp3');" TargetMode="External"/><Relationship Id="rId88" Type="http://schemas.openxmlformats.org/officeDocument/2006/relationships/hyperlink" Target="javascript:playSound('/Audios/L000/L000_524.mp3');" TargetMode="External"/><Relationship Id="rId9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javascript:playSound('/Audios/L000/L000_478.mp3');" TargetMode="External"/><Relationship Id="rId15" Type="http://schemas.openxmlformats.org/officeDocument/2006/relationships/hyperlink" Target="javascript:playSound('/Audios/L000/L000_487.mp3');" TargetMode="External"/><Relationship Id="rId23" Type="http://schemas.openxmlformats.org/officeDocument/2006/relationships/hyperlink" Target="javascript:playSound('/Audios/L000/L000_441.mp3');" TargetMode="External"/><Relationship Id="rId28" Type="http://schemas.openxmlformats.org/officeDocument/2006/relationships/hyperlink" Target="javascript:playSound('/Audios/L000/L000_446.mp3');" TargetMode="External"/><Relationship Id="rId36" Type="http://schemas.openxmlformats.org/officeDocument/2006/relationships/hyperlink" Target="javascript:playSound('/Audios/L000/L000_454.mp3');" TargetMode="External"/><Relationship Id="rId49" Type="http://schemas.openxmlformats.org/officeDocument/2006/relationships/hyperlink" Target="javascript:playSound('/Audios/L000/L000_467.mp3');" TargetMode="External"/><Relationship Id="rId57" Type="http://schemas.openxmlformats.org/officeDocument/2006/relationships/hyperlink" Target="javascript:playSound('/Audios/L000/L000_475.mp3');" TargetMode="External"/><Relationship Id="rId10" Type="http://schemas.openxmlformats.org/officeDocument/2006/relationships/hyperlink" Target="javascript:playSound('/Audios/L000/L000_482.mp3');" TargetMode="External"/><Relationship Id="rId31" Type="http://schemas.openxmlformats.org/officeDocument/2006/relationships/hyperlink" Target="javascript:playSound('/Audios/L000/L000_449.mp3');" TargetMode="External"/><Relationship Id="rId44" Type="http://schemas.openxmlformats.org/officeDocument/2006/relationships/hyperlink" Target="javascript:playSound('/Audios/L000/L000_462.mp3');" TargetMode="External"/><Relationship Id="rId52" Type="http://schemas.openxmlformats.org/officeDocument/2006/relationships/hyperlink" Target="javascript:playSound('/Audios/L000/L000_470.mp3');" TargetMode="External"/><Relationship Id="rId60" Type="http://schemas.openxmlformats.org/officeDocument/2006/relationships/hyperlink" Target="javascript:playSound('/Audios/L000/L000_496.mp3');" TargetMode="External"/><Relationship Id="rId65" Type="http://schemas.openxmlformats.org/officeDocument/2006/relationships/hyperlink" Target="javascript:playSound('/Audios/L000/L000_501.mp3');" TargetMode="External"/><Relationship Id="rId73" Type="http://schemas.openxmlformats.org/officeDocument/2006/relationships/hyperlink" Target="javascript:playSound('/Audios/L000/L000_509.mp3');" TargetMode="External"/><Relationship Id="rId78" Type="http://schemas.openxmlformats.org/officeDocument/2006/relationships/hyperlink" Target="javascript:playSound('/Audios/L000/L000_514.mp3');" TargetMode="External"/><Relationship Id="rId81" Type="http://schemas.openxmlformats.org/officeDocument/2006/relationships/hyperlink" Target="javascript:playSound('/Audios/L000/L000_517.mp3');" TargetMode="External"/><Relationship Id="rId86" Type="http://schemas.openxmlformats.org/officeDocument/2006/relationships/hyperlink" Target="javascript:playSound('/Audios/L000/L000_522.mp3');" TargetMode="External"/><Relationship Id="rId4" Type="http://schemas.openxmlformats.org/officeDocument/2006/relationships/hyperlink" Target="javascript:playSound('/Audios/L000/L000_476.mp3');" TargetMode="External"/><Relationship Id="rId9" Type="http://schemas.openxmlformats.org/officeDocument/2006/relationships/hyperlink" Target="javascript:playSound('/Audios/L000/L000_481.mp3');" TargetMode="External"/><Relationship Id="rId13" Type="http://schemas.openxmlformats.org/officeDocument/2006/relationships/hyperlink" Target="javascript:playSound('/Audios/L000/L000_485.mp3');" TargetMode="External"/><Relationship Id="rId18" Type="http://schemas.openxmlformats.org/officeDocument/2006/relationships/hyperlink" Target="javascript:playSound('/Audios/L000/L000_490.mp3');" TargetMode="External"/><Relationship Id="rId39" Type="http://schemas.openxmlformats.org/officeDocument/2006/relationships/hyperlink" Target="javascript:playSound('/Audios/L000/L000_457.mp3');" TargetMode="External"/><Relationship Id="rId34" Type="http://schemas.openxmlformats.org/officeDocument/2006/relationships/hyperlink" Target="javascript:playSound('/Audios/L000/L000_452.mp3');" TargetMode="External"/><Relationship Id="rId50" Type="http://schemas.openxmlformats.org/officeDocument/2006/relationships/hyperlink" Target="javascript:playSound('/Audios/L000/L000_468.mp3');" TargetMode="External"/><Relationship Id="rId55" Type="http://schemas.openxmlformats.org/officeDocument/2006/relationships/hyperlink" Target="javascript:playSound('/Audios/L000/L000_473.mp3');" TargetMode="External"/><Relationship Id="rId76" Type="http://schemas.openxmlformats.org/officeDocument/2006/relationships/hyperlink" Target="javascript:playSound('/Audios/L000/L000_512.mp3');" TargetMode="External"/><Relationship Id="rId7" Type="http://schemas.openxmlformats.org/officeDocument/2006/relationships/hyperlink" Target="javascript:playSound('/Audios/L000/L000_479.mp3');" TargetMode="External"/><Relationship Id="rId71" Type="http://schemas.openxmlformats.org/officeDocument/2006/relationships/hyperlink" Target="javascript:playSound('/Audios/L000/L000_507.mp3');" TargetMode="External"/><Relationship Id="rId92" Type="http://schemas.openxmlformats.org/officeDocument/2006/relationships/theme" Target="theme/theme1.xml"/><Relationship Id="rId2" Type="http://schemas.openxmlformats.org/officeDocument/2006/relationships/settings" Target="settings.xml"/><Relationship Id="rId29" Type="http://schemas.openxmlformats.org/officeDocument/2006/relationships/hyperlink" Target="javascript:playSound('/Audios/L000/L000_447.mp3');" TargetMode="External"/><Relationship Id="rId24" Type="http://schemas.openxmlformats.org/officeDocument/2006/relationships/hyperlink" Target="javascript:playSound('/Audios/L000/L000_442.mp3');" TargetMode="External"/><Relationship Id="rId40" Type="http://schemas.openxmlformats.org/officeDocument/2006/relationships/hyperlink" Target="javascript:playSound('/Audios/L000/L000_458.mp3');" TargetMode="External"/><Relationship Id="rId45" Type="http://schemas.openxmlformats.org/officeDocument/2006/relationships/hyperlink" Target="javascript:playSound('/Audios/L000/L000_463.mp3');" TargetMode="External"/><Relationship Id="rId66" Type="http://schemas.openxmlformats.org/officeDocument/2006/relationships/hyperlink" Target="javascript:playSound('/Audios/L000/L000_502.mp3');" TargetMode="External"/><Relationship Id="rId87" Type="http://schemas.openxmlformats.org/officeDocument/2006/relationships/hyperlink" Target="javascript:playSound('/Audios/L000/L000_523.mp3');" TargetMode="External"/><Relationship Id="rId61" Type="http://schemas.openxmlformats.org/officeDocument/2006/relationships/hyperlink" Target="javascript:playSound('/Audios/L000/L000_497.mp3');" TargetMode="External"/><Relationship Id="rId82" Type="http://schemas.openxmlformats.org/officeDocument/2006/relationships/hyperlink" Target="javascript:playSound('/Audios/L000/L000_518.mp3');" TargetMode="External"/><Relationship Id="rId19" Type="http://schemas.openxmlformats.org/officeDocument/2006/relationships/hyperlink" Target="javascript:playSound('/Audios/L000/L000_491.mp3')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1102</Words>
  <Characters>628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7T11:09:00Z</dcterms:created>
  <dcterms:modified xsi:type="dcterms:W3CDTF">2018-02-07T13:25:00Z</dcterms:modified>
</cp:coreProperties>
</file>